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4027" w:rsidRPr="00182FCC" w:rsidRDefault="00EA4366" w:rsidP="004B4027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</w:pPr>
      <w:r w:rsidRPr="00182FCC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t xml:space="preserve">REVIEW OF THE </w:t>
      </w:r>
      <w:r w:rsidR="00F72360" w:rsidRPr="00182FCC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t>PROGRAMMING CODE</w:t>
      </w:r>
      <w:r w:rsidR="00A61B70" w:rsidRPr="00182FCC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t xml:space="preserve"> FOR BROADCASTING SERVICES IN KENYA</w:t>
      </w:r>
      <w:r w:rsidR="004B4027" w:rsidRPr="00182FCC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t xml:space="preserve"> 2023</w:t>
      </w:r>
    </w:p>
    <w:p w:rsidR="00F72360" w:rsidRPr="004B4027" w:rsidRDefault="00F72360" w:rsidP="004B4027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F72360">
        <w:rPr>
          <w:rFonts w:ascii="Times New Roman" w:hAnsi="Times New Roman" w:cs="Times New Roman"/>
          <w:b/>
          <w:i/>
          <w:sz w:val="24"/>
          <w:szCs w:val="24"/>
          <w:lang w:val="en-US"/>
        </w:rPr>
        <w:t>N</w:t>
      </w:r>
      <w:r w:rsidR="004B4027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/B: </w:t>
      </w:r>
      <w:r w:rsidRPr="00F72360">
        <w:rPr>
          <w:rFonts w:ascii="Times New Roman" w:hAnsi="Times New Roman" w:cs="Times New Roman"/>
          <w:i/>
          <w:sz w:val="24"/>
          <w:szCs w:val="24"/>
          <w:lang w:val="en-US"/>
        </w:rPr>
        <w:t>All comments should be provided in the format below:</w:t>
      </w:r>
    </w:p>
    <w:tbl>
      <w:tblPr>
        <w:tblStyle w:val="TableGrid"/>
        <w:tblW w:w="9162" w:type="dxa"/>
        <w:tblLook w:val="04A0" w:firstRow="1" w:lastRow="0" w:firstColumn="1" w:lastColumn="0" w:noHBand="0" w:noVBand="1"/>
      </w:tblPr>
      <w:tblGrid>
        <w:gridCol w:w="591"/>
        <w:gridCol w:w="2220"/>
        <w:gridCol w:w="2868"/>
        <w:gridCol w:w="3483"/>
      </w:tblGrid>
      <w:tr w:rsidR="00F72360" w:rsidRPr="00F72360" w:rsidTr="00F564B4">
        <w:trPr>
          <w:trHeight w:val="291"/>
        </w:trPr>
        <w:tc>
          <w:tcPr>
            <w:tcW w:w="556" w:type="dxa"/>
          </w:tcPr>
          <w:p w:rsidR="00F72360" w:rsidRPr="00F72360" w:rsidRDefault="00F72360" w:rsidP="00F723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7236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/N</w:t>
            </w:r>
          </w:p>
        </w:tc>
        <w:tc>
          <w:tcPr>
            <w:tcW w:w="2229" w:type="dxa"/>
          </w:tcPr>
          <w:p w:rsidR="00F72360" w:rsidRPr="00F72360" w:rsidRDefault="00F72360" w:rsidP="00F723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7236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ECTION</w:t>
            </w:r>
          </w:p>
        </w:tc>
        <w:tc>
          <w:tcPr>
            <w:tcW w:w="2881" w:type="dxa"/>
          </w:tcPr>
          <w:p w:rsidR="00F72360" w:rsidRPr="00F72360" w:rsidRDefault="00F72360" w:rsidP="00F723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7236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OMMENT</w:t>
            </w:r>
          </w:p>
        </w:tc>
        <w:tc>
          <w:tcPr>
            <w:tcW w:w="3496" w:type="dxa"/>
          </w:tcPr>
          <w:p w:rsidR="00F72360" w:rsidRPr="00F72360" w:rsidRDefault="00F72360" w:rsidP="00F723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7236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JUSTIFICATION</w:t>
            </w:r>
          </w:p>
        </w:tc>
      </w:tr>
      <w:tr w:rsidR="00F72360" w:rsidRPr="00F72360" w:rsidTr="00F564B4">
        <w:trPr>
          <w:trHeight w:val="291"/>
        </w:trPr>
        <w:tc>
          <w:tcPr>
            <w:tcW w:w="556" w:type="dxa"/>
          </w:tcPr>
          <w:p w:rsidR="00F72360" w:rsidRPr="00F72360" w:rsidRDefault="002209C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2229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81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496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72360" w:rsidRPr="00F72360" w:rsidTr="00F564B4">
        <w:trPr>
          <w:trHeight w:val="291"/>
        </w:trPr>
        <w:tc>
          <w:tcPr>
            <w:tcW w:w="556" w:type="dxa"/>
          </w:tcPr>
          <w:p w:rsidR="00F72360" w:rsidRPr="00F72360" w:rsidRDefault="002209C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</w:t>
            </w:r>
          </w:p>
        </w:tc>
        <w:tc>
          <w:tcPr>
            <w:tcW w:w="2229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81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496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72360" w:rsidRPr="00F72360" w:rsidTr="00F564B4">
        <w:trPr>
          <w:trHeight w:val="280"/>
        </w:trPr>
        <w:tc>
          <w:tcPr>
            <w:tcW w:w="556" w:type="dxa"/>
          </w:tcPr>
          <w:p w:rsidR="00F72360" w:rsidRPr="00F72360" w:rsidRDefault="002209C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</w:p>
        </w:tc>
        <w:tc>
          <w:tcPr>
            <w:tcW w:w="2229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81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496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72360" w:rsidRPr="00F72360" w:rsidTr="00F564B4">
        <w:trPr>
          <w:trHeight w:val="291"/>
        </w:trPr>
        <w:tc>
          <w:tcPr>
            <w:tcW w:w="556" w:type="dxa"/>
          </w:tcPr>
          <w:p w:rsidR="00F72360" w:rsidRPr="00F72360" w:rsidRDefault="002209C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</w:t>
            </w:r>
          </w:p>
        </w:tc>
        <w:tc>
          <w:tcPr>
            <w:tcW w:w="2229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81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496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72360" w:rsidRPr="00F72360" w:rsidTr="00F564B4">
        <w:trPr>
          <w:trHeight w:val="291"/>
        </w:trPr>
        <w:tc>
          <w:tcPr>
            <w:tcW w:w="556" w:type="dxa"/>
          </w:tcPr>
          <w:p w:rsidR="00F72360" w:rsidRPr="00F72360" w:rsidRDefault="002209C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</w:t>
            </w:r>
          </w:p>
        </w:tc>
        <w:tc>
          <w:tcPr>
            <w:tcW w:w="2229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81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496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72360" w:rsidRPr="00F72360" w:rsidTr="00F564B4">
        <w:trPr>
          <w:trHeight w:val="291"/>
        </w:trPr>
        <w:tc>
          <w:tcPr>
            <w:tcW w:w="556" w:type="dxa"/>
          </w:tcPr>
          <w:p w:rsidR="00F72360" w:rsidRPr="00F72360" w:rsidRDefault="002209C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</w:t>
            </w:r>
          </w:p>
        </w:tc>
        <w:tc>
          <w:tcPr>
            <w:tcW w:w="2229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81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496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72360" w:rsidRPr="00F72360" w:rsidTr="00F564B4">
        <w:trPr>
          <w:trHeight w:val="291"/>
        </w:trPr>
        <w:tc>
          <w:tcPr>
            <w:tcW w:w="556" w:type="dxa"/>
          </w:tcPr>
          <w:p w:rsidR="00F72360" w:rsidRPr="00F72360" w:rsidRDefault="002209C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2229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81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496" w:type="dxa"/>
          </w:tcPr>
          <w:p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F72360" w:rsidRDefault="00F72360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F67DCE" w:rsidRDefault="00F67DCE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AME OF SUBMITTER:___________________________</w:t>
      </w:r>
    </w:p>
    <w:p w:rsidR="00F67DCE" w:rsidRDefault="00F67DCE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RGANISATION:________________________________</w:t>
      </w:r>
    </w:p>
    <w:p w:rsidR="00F67DCE" w:rsidRDefault="002D25B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MAIL ADDRESS: _</w:t>
      </w:r>
      <w:r w:rsidR="00F67DCE">
        <w:rPr>
          <w:rFonts w:ascii="Times New Roman" w:hAnsi="Times New Roman" w:cs="Times New Roman"/>
          <w:sz w:val="24"/>
          <w:szCs w:val="24"/>
          <w:lang w:val="en-US"/>
        </w:rPr>
        <w:t>______________________________</w:t>
      </w:r>
      <w:bookmarkStart w:id="0" w:name="_GoBack"/>
      <w:bookmarkEnd w:id="0"/>
    </w:p>
    <w:p w:rsidR="00317D8B" w:rsidRPr="00F72360" w:rsidRDefault="00317D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OBILE NO: ____________________________________</w:t>
      </w:r>
    </w:p>
    <w:sectPr w:rsidR="00317D8B" w:rsidRPr="00F72360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34B4" w:rsidRDefault="000834B4" w:rsidP="004B4027">
      <w:pPr>
        <w:spacing w:after="0" w:line="240" w:lineRule="auto"/>
      </w:pPr>
      <w:r>
        <w:separator/>
      </w:r>
    </w:p>
  </w:endnote>
  <w:endnote w:type="continuationSeparator" w:id="0">
    <w:p w:rsidR="000834B4" w:rsidRDefault="000834B4" w:rsidP="004B40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34B4" w:rsidRDefault="000834B4" w:rsidP="004B4027">
      <w:pPr>
        <w:spacing w:after="0" w:line="240" w:lineRule="auto"/>
      </w:pPr>
      <w:r>
        <w:separator/>
      </w:r>
    </w:p>
  </w:footnote>
  <w:footnote w:type="continuationSeparator" w:id="0">
    <w:p w:rsidR="000834B4" w:rsidRDefault="000834B4" w:rsidP="004B40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4027" w:rsidRDefault="004B4027" w:rsidP="004B4027">
    <w:pPr>
      <w:pStyle w:val="Header"/>
      <w:jc w:val="center"/>
    </w:pPr>
    <w:r>
      <w:rPr>
        <w:noProof/>
      </w:rPr>
      <w:drawing>
        <wp:inline distT="0" distB="0" distL="0" distR="0" wp14:anchorId="03D31694" wp14:editId="63E3390F">
          <wp:extent cx="1689100" cy="575945"/>
          <wp:effectExtent l="0" t="0" r="6350" b="0"/>
          <wp:docPr id="2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8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9100" cy="5759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sDQzsTQ0MrM0MDdS0lEKTi0uzszPAykwrgUAOZHdgSwAAAA="/>
  </w:docVars>
  <w:rsids>
    <w:rsidRoot w:val="00FC4610"/>
    <w:rsid w:val="000834B4"/>
    <w:rsid w:val="001110BC"/>
    <w:rsid w:val="0018150B"/>
    <w:rsid w:val="00182FCC"/>
    <w:rsid w:val="002209CB"/>
    <w:rsid w:val="002D25B7"/>
    <w:rsid w:val="00317D8B"/>
    <w:rsid w:val="004B4027"/>
    <w:rsid w:val="00570E83"/>
    <w:rsid w:val="005A13B8"/>
    <w:rsid w:val="00647F17"/>
    <w:rsid w:val="006E06A7"/>
    <w:rsid w:val="00A61B70"/>
    <w:rsid w:val="00AC1340"/>
    <w:rsid w:val="00B11CC0"/>
    <w:rsid w:val="00CE1708"/>
    <w:rsid w:val="00D75566"/>
    <w:rsid w:val="00EA4366"/>
    <w:rsid w:val="00F564B4"/>
    <w:rsid w:val="00F67DCE"/>
    <w:rsid w:val="00F72360"/>
    <w:rsid w:val="00FC4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7F756"/>
  <w15:chartTrackingRefBased/>
  <w15:docId w15:val="{1294BDA9-7F93-42AD-821A-A8B55EF1C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23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B40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027"/>
  </w:style>
  <w:style w:type="paragraph" w:styleId="Footer">
    <w:name w:val="footer"/>
    <w:basedOn w:val="Normal"/>
    <w:link w:val="FooterChar"/>
    <w:uiPriority w:val="99"/>
    <w:unhideWhenUsed/>
    <w:rsid w:val="004B40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4027"/>
  </w:style>
  <w:style w:type="paragraph" w:styleId="ListParagraph">
    <w:name w:val="List Paragraph"/>
    <w:basedOn w:val="Normal"/>
    <w:uiPriority w:val="34"/>
    <w:qFormat/>
    <w:rsid w:val="002209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6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mode, Chiimbiru</dc:creator>
  <cp:keywords/>
  <dc:description/>
  <cp:lastModifiedBy>Gimode, Chiimbiru</cp:lastModifiedBy>
  <cp:revision>3</cp:revision>
  <dcterms:created xsi:type="dcterms:W3CDTF">2023-06-28T15:47:00Z</dcterms:created>
  <dcterms:modified xsi:type="dcterms:W3CDTF">2023-06-28T15:47:00Z</dcterms:modified>
</cp:coreProperties>
</file>